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odttf" ContentType="application/vnd.openxmlformats-officedocument.obfuscatedFont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9ECBF4" w14:textId="77777777" w:rsidR="009D1952" w:rsidRPr="0052348D" w:rsidRDefault="0052348D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r3y1uhndah1p" w:colFirst="0" w:colLast="0"/>
      <w:bookmarkEnd w:id="0"/>
      <w:r w:rsidRPr="0052348D">
        <w:rPr>
          <w:rFonts w:ascii="Times New Roman" w:hAnsi="Times New Roman" w:cs="Times New Roman"/>
          <w:sz w:val="48"/>
          <w:szCs w:val="48"/>
        </w:rPr>
        <w:t>Chapter 2</w:t>
      </w:r>
    </w:p>
    <w:p w14:paraId="499ECBF5" w14:textId="30DF0F59" w:rsidR="009D1952" w:rsidRPr="0052348D" w:rsidRDefault="0052348D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1" w:name="_53b62qc27zqo" w:colFirst="0" w:colLast="0"/>
      <w:bookmarkEnd w:id="1"/>
      <w:r w:rsidRPr="0052348D">
        <w:rPr>
          <w:rFonts w:ascii="Times New Roman" w:hAnsi="Times New Roman" w:cs="Times New Roman"/>
          <w:sz w:val="36"/>
          <w:szCs w:val="36"/>
        </w:rPr>
        <w:t xml:space="preserve">Try It Yourself: Splitting a Variable </w:t>
      </w:r>
      <w:r w:rsidR="00685E93" w:rsidRPr="0052348D">
        <w:rPr>
          <w:rFonts w:ascii="Times New Roman" w:hAnsi="Times New Roman" w:cs="Times New Roman"/>
          <w:sz w:val="36"/>
          <w:szCs w:val="36"/>
        </w:rPr>
        <w:t>i</w:t>
      </w:r>
      <w:r w:rsidR="00685E93" w:rsidRPr="0052348D">
        <w:rPr>
          <w:rFonts w:ascii="Times New Roman" w:hAnsi="Times New Roman" w:cs="Times New Roman"/>
          <w:sz w:val="36"/>
          <w:szCs w:val="36"/>
        </w:rPr>
        <w:t xml:space="preserve">nto </w:t>
      </w:r>
      <w:r w:rsidRPr="0052348D">
        <w:rPr>
          <w:rFonts w:ascii="Times New Roman" w:hAnsi="Times New Roman" w:cs="Times New Roman"/>
          <w:sz w:val="36"/>
          <w:szCs w:val="36"/>
        </w:rPr>
        <w:t>Multiple Variables</w:t>
      </w:r>
    </w:p>
    <w:p w14:paraId="499ECBF6" w14:textId="77777777" w:rsidR="009D1952" w:rsidRPr="0052348D" w:rsidRDefault="0052348D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2" w:name="_sysnlbt7perv" w:colFirst="0" w:colLast="0"/>
      <w:bookmarkEnd w:id="2"/>
      <w:proofErr w:type="spellStart"/>
      <w:r w:rsidRPr="0052348D">
        <w:rPr>
          <w:rFonts w:ascii="Times New Roman" w:hAnsi="Times New Roman" w:cs="Times New Roman"/>
          <w:sz w:val="28"/>
          <w:szCs w:val="28"/>
        </w:rPr>
        <w:t>StatCrunch</w:t>
      </w:r>
      <w:proofErr w:type="spellEnd"/>
      <w:r w:rsidRPr="0052348D">
        <w:rPr>
          <w:rFonts w:ascii="Times New Roman" w:hAnsi="Times New Roman" w:cs="Times New Roman"/>
          <w:sz w:val="28"/>
          <w:szCs w:val="28"/>
        </w:rPr>
        <w:t xml:space="preserve"> Instructions</w:t>
      </w:r>
    </w:p>
    <w:p w14:paraId="499ECBF7" w14:textId="77777777" w:rsidR="009D1952" w:rsidRDefault="0052348D" w:rsidP="0052348D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xtract month information from Birthdate:</w:t>
      </w:r>
    </w:p>
    <w:p w14:paraId="499ECBF8" w14:textId="77777777" w:rsidR="009D1952" w:rsidRDefault="0052348D" w:rsidP="0052348D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the vote data in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atCrunch</w:t>
      </w:r>
      <w:bookmarkStart w:id="3" w:name="_GoBack"/>
      <w:bookmarkEnd w:id="3"/>
      <w:proofErr w:type="spellEnd"/>
    </w:p>
    <w:p w14:paraId="499ECBF9" w14:textId="77777777" w:rsidR="009D1952" w:rsidRDefault="0052348D" w:rsidP="00685E93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Data → Compute → Expression</w:t>
      </w:r>
    </w:p>
    <w:p w14:paraId="499ECBFA" w14:textId="77777777" w:rsidR="009D1952" w:rsidRDefault="0052348D" w:rsidP="0052348D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ter the following in the Expression text box: </w:t>
      </w:r>
    </w:p>
    <w:p w14:paraId="499ECBFB" w14:textId="22B78F85" w:rsidR="009D1952" w:rsidRDefault="0052348D" w:rsidP="0052348D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ind w:left="720"/>
        <w:rPr>
          <w:rFonts w:ascii="Times New Roman" w:eastAsia="Times New Roman" w:hAnsi="Times New Roman" w:cs="Times New Roman"/>
          <w:i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i/>
          <w:sz w:val="24"/>
          <w:szCs w:val="24"/>
        </w:rPr>
        <w:t>getMonth</w:t>
      </w:r>
      <w:proofErr w:type="spellEnd"/>
      <w:r>
        <w:rPr>
          <w:rFonts w:ascii="Times New Roman" w:eastAsia="Times New Roman" w:hAnsi="Times New Roman" w:cs="Times New Roman"/>
          <w:i/>
          <w:sz w:val="24"/>
          <w:szCs w:val="24"/>
        </w:rPr>
        <w:t>(</w:t>
      </w:r>
      <w:proofErr w:type="spellStart"/>
      <w:r w:rsidR="008B13EB">
        <w:rPr>
          <w:rFonts w:ascii="Times New Roman" w:eastAsia="Times New Roman" w:hAnsi="Times New Roman" w:cs="Times New Roman"/>
          <w:i/>
          <w:sz w:val="24"/>
          <w:szCs w:val="24"/>
        </w:rPr>
        <w:t>b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irthdate</w:t>
      </w:r>
      <w:proofErr w:type="gramStart"/>
      <w:r>
        <w:rPr>
          <w:rFonts w:ascii="Times New Roman" w:eastAsia="Times New Roman" w:hAnsi="Times New Roman" w:cs="Times New Roman"/>
          <w:i/>
          <w:sz w:val="24"/>
          <w:szCs w:val="24"/>
        </w:rPr>
        <w:t>,”</w:t>
      </w:r>
      <w:r w:rsidR="008E727D">
        <w:rPr>
          <w:rFonts w:ascii="Times New Roman" w:eastAsia="Times New Roman" w:hAnsi="Times New Roman" w:cs="Times New Roman"/>
          <w:i/>
          <w:sz w:val="24"/>
          <w:szCs w:val="24"/>
        </w:rPr>
        <w:t>d</w:t>
      </w:r>
      <w:proofErr w:type="spellEnd"/>
      <w:proofErr w:type="gramEnd"/>
      <w:r w:rsidR="008E727D">
        <w:rPr>
          <w:rFonts w:ascii="Times New Roman" w:eastAsia="Times New Roman" w:hAnsi="Times New Roman" w:cs="Times New Roman"/>
          <w:i/>
          <w:sz w:val="24"/>
          <w:szCs w:val="24"/>
        </w:rPr>
        <w:t>-NNN</w:t>
      </w:r>
      <w:r>
        <w:rPr>
          <w:rFonts w:ascii="Times New Roman" w:eastAsia="Times New Roman" w:hAnsi="Times New Roman" w:cs="Times New Roman"/>
          <w:i/>
          <w:sz w:val="24"/>
          <w:szCs w:val="24"/>
        </w:rPr>
        <w:t>”)</w:t>
      </w:r>
    </w:p>
    <w:p w14:paraId="499ECBFC" w14:textId="77777777" w:rsidR="009D1952" w:rsidRDefault="0052348D" w:rsidP="0052348D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“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irth_mont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” in the Column label text box</w:t>
      </w:r>
    </w:p>
    <w:p w14:paraId="499ECBFD" w14:textId="77777777" w:rsidR="009D1952" w:rsidRDefault="0052348D" w:rsidP="0052348D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lick Compute!</w:t>
      </w:r>
    </w:p>
    <w:p w14:paraId="499ECBFE" w14:textId="77777777" w:rsidR="009D1952" w:rsidRDefault="0052348D" w:rsidP="0052348D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ount the occurrences of each month:</w:t>
      </w:r>
    </w:p>
    <w:p w14:paraId="499ECBFF" w14:textId="77777777" w:rsidR="009D1952" w:rsidRDefault="0052348D" w:rsidP="0052348D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Go to Stat → Tables → Frequency</w:t>
      </w:r>
    </w:p>
    <w:p w14:paraId="499ECC00" w14:textId="77777777" w:rsidR="009D1952" w:rsidRDefault="0052348D" w:rsidP="00685E93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elect Columns → “</w:t>
      </w:r>
      <w:proofErr w:type="spellStart"/>
      <w:r w:rsidRPr="00685E93">
        <w:rPr>
          <w:rFonts w:ascii="Courier New" w:eastAsia="Cardo" w:hAnsi="Courier New" w:cs="Courier New"/>
          <w:sz w:val="24"/>
          <w:szCs w:val="24"/>
        </w:rPr>
        <w:t>birth_month</w:t>
      </w:r>
      <w:proofErr w:type="spellEnd"/>
      <w:r>
        <w:rPr>
          <w:rFonts w:ascii="Cardo" w:eastAsia="Cardo" w:hAnsi="Cardo" w:cs="Cardo"/>
          <w:sz w:val="24"/>
          <w:szCs w:val="24"/>
        </w:rPr>
        <w:t>”</w:t>
      </w:r>
    </w:p>
    <w:p w14:paraId="499ECC01" w14:textId="77777777" w:rsidR="009D1952" w:rsidRDefault="0052348D" w:rsidP="0052348D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Cardo" w:eastAsia="Cardo" w:hAnsi="Cardo" w:cs="Cardo"/>
          <w:sz w:val="24"/>
          <w:szCs w:val="24"/>
        </w:rPr>
        <w:t>Statistics → Frequency</w:t>
      </w:r>
    </w:p>
    <w:p w14:paraId="499ECC02" w14:textId="77777777" w:rsidR="009D1952" w:rsidRDefault="0052348D" w:rsidP="0052348D">
      <w:pPr>
        <w:numPr>
          <w:ilvl w:val="0"/>
          <w:numId w:val="2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line="36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lick Compute! </w:t>
      </w:r>
    </w:p>
    <w:p w14:paraId="499ECC03" w14:textId="77777777" w:rsidR="009D1952" w:rsidRDefault="009D1952"/>
    <w:sectPr w:rsidR="009D195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1" w:fontKey="{D28843B4-ED27-4D5B-91B2-C4BB57D15D91}"/>
  </w:font>
  <w:font w:name="Cardo">
    <w:charset w:val="00"/>
    <w:family w:val="auto"/>
    <w:pitch w:val="default"/>
    <w:embedRegular r:id="rId2" w:fontKey="{673B52A9-7347-490E-92B8-141D55D0D348}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  <w:embedRegular r:id="rId3" w:fontKey="{D2D7F0E8-303F-4D92-BBA5-7027AEDF11A8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4" w:fontKey="{F8D69DFF-B33D-40A4-A1DF-5C2FB476D96C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33E5905"/>
    <w:multiLevelType w:val="multilevel"/>
    <w:tmpl w:val="9AA2A03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7C51615"/>
    <w:multiLevelType w:val="multilevel"/>
    <w:tmpl w:val="908E419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embedTrueTypeFonts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K3NLAwMDM3sLQ0MTdU0lEKTi0uzszPAykwrAUA8ditxCwAAAA="/>
  </w:docVars>
  <w:rsids>
    <w:rsidRoot w:val="009D1952"/>
    <w:rsid w:val="000F4F5E"/>
    <w:rsid w:val="0052348D"/>
    <w:rsid w:val="00685E93"/>
    <w:rsid w:val="00787834"/>
    <w:rsid w:val="008B13EB"/>
    <w:rsid w:val="008E727D"/>
    <w:rsid w:val="009D1952"/>
    <w:rsid w:val="00B164EA"/>
    <w:rsid w:val="00EF19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9ECBF4"/>
  <w15:docId w15:val="{24501D10-CAF7-4877-B444-F77013E9B8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B164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164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164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164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164E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B13EB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85E93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5E9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4" Type="http://schemas.openxmlformats.org/officeDocument/2006/relationships/font" Target="fonts/font4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CB75051-A8AA-47E9-BE6A-3BD5C3FB1741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customXml/itemProps2.xml><?xml version="1.0" encoding="utf-8"?>
<ds:datastoreItem xmlns:ds="http://schemas.openxmlformats.org/officeDocument/2006/customXml" ds:itemID="{68FAFB65-3461-450A-A0A3-5C0D8146C67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A825DFE-9BB2-4C38-A2DD-A1D0D9EA5A3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1</Words>
  <Characters>40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ahalakshmi Usha (Integra)</cp:lastModifiedBy>
  <cp:revision>6</cp:revision>
  <dcterms:created xsi:type="dcterms:W3CDTF">2024-05-02T11:08:00Z</dcterms:created>
  <dcterms:modified xsi:type="dcterms:W3CDTF">2024-09-16T10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